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45183" w14:textId="77777777" w:rsidR="00146380" w:rsidRDefault="00146380">
      <w:pPr>
        <w:rPr>
          <w:rFonts w:ascii="Gill Sans MT" w:hAnsi="Gill Sans MT"/>
          <w:sz w:val="24"/>
          <w:szCs w:val="24"/>
        </w:rPr>
      </w:pPr>
    </w:p>
    <w:p w14:paraId="71C7F2D7" w14:textId="77777777" w:rsidR="00146380" w:rsidRDefault="00146380">
      <w:pPr>
        <w:rPr>
          <w:lang w:val="en-US"/>
        </w:rPr>
      </w:pPr>
    </w:p>
    <w:p w14:paraId="1EBC23A9" w14:textId="77777777" w:rsidR="004145FE" w:rsidRPr="007C5695" w:rsidRDefault="004145FE" w:rsidP="002B73F6">
      <w:pPr>
        <w:pStyle w:val="NoSpacing"/>
        <w:rPr>
          <w:rFonts w:ascii="Calibri" w:hAnsi="Calibri" w:cs="Calibri"/>
          <w:color w:val="FF0000"/>
          <w:sz w:val="22"/>
          <w:szCs w:val="22"/>
          <w:highlight w:val="yellow"/>
          <w:lang w:eastAsia="en-GB"/>
        </w:rPr>
      </w:pPr>
    </w:p>
    <w:p w14:paraId="2DE88FCB" w14:textId="273B7E74" w:rsidR="00BB7D88" w:rsidRDefault="000A4F85">
      <w:pPr>
        <w:spacing w:after="0" w:line="240" w:lineRule="auto"/>
      </w:pPr>
      <w:bookmarkStart w:id="0" w:name="_Hlk93171031"/>
      <w:r>
        <w:t>June</w:t>
      </w:r>
      <w:r w:rsidR="00BB7D88">
        <w:t xml:space="preserve"> 2025</w:t>
      </w:r>
    </w:p>
    <w:p w14:paraId="686159E9" w14:textId="79C340E5" w:rsidR="00BB7D88" w:rsidRDefault="00BB7D88">
      <w:pPr>
        <w:spacing w:after="0" w:line="240" w:lineRule="auto"/>
      </w:pPr>
    </w:p>
    <w:p w14:paraId="529D77B1" w14:textId="301DDC8D" w:rsidR="00BB7D88" w:rsidRDefault="00BB7D88">
      <w:pPr>
        <w:spacing w:after="0" w:line="240" w:lineRule="auto"/>
      </w:pPr>
      <w:r>
        <w:t>Our Ref CH/DO’C</w:t>
      </w:r>
    </w:p>
    <w:p w14:paraId="5455E363" w14:textId="77777777" w:rsidR="00BB7D88" w:rsidRDefault="00BB7D88">
      <w:pPr>
        <w:spacing w:after="0" w:line="240" w:lineRule="auto"/>
      </w:pPr>
    </w:p>
    <w:p w14:paraId="7CEA287F" w14:textId="4DE13909" w:rsidR="00BB7D88" w:rsidRDefault="00BB7D88">
      <w:pPr>
        <w:spacing w:after="0" w:line="240" w:lineRule="auto"/>
      </w:pPr>
      <w:r>
        <w:t xml:space="preserve">Dear Colleague </w:t>
      </w:r>
    </w:p>
    <w:p w14:paraId="639FFC6E" w14:textId="77777777" w:rsidR="00BB7D88" w:rsidRDefault="00BB7D88">
      <w:pPr>
        <w:spacing w:after="0" w:line="240" w:lineRule="auto"/>
      </w:pPr>
    </w:p>
    <w:p w14:paraId="040BB763" w14:textId="77777777" w:rsidR="00BB7D88" w:rsidRDefault="00BB7D88">
      <w:pPr>
        <w:spacing w:after="0" w:line="240" w:lineRule="auto"/>
      </w:pPr>
    </w:p>
    <w:p w14:paraId="650A6882" w14:textId="4A9A638E" w:rsidR="00BB7D88" w:rsidRDefault="00BB7D88">
      <w:pPr>
        <w:spacing w:after="0" w:line="240" w:lineRule="auto"/>
      </w:pPr>
      <w:r>
        <w:t xml:space="preserve">Thank you for enquiring about the vacancy for the post of </w:t>
      </w:r>
      <w:r w:rsidR="004B483E">
        <w:t>Higher Level Teaching Assistant</w:t>
      </w:r>
      <w:r>
        <w:t xml:space="preserve"> at </w:t>
      </w:r>
      <w:proofErr w:type="spellStart"/>
      <w:r>
        <w:t>Litherland</w:t>
      </w:r>
      <w:proofErr w:type="spellEnd"/>
      <w:r>
        <w:t xml:space="preserve"> High School.</w:t>
      </w:r>
    </w:p>
    <w:p w14:paraId="60CFAAC8" w14:textId="77777777" w:rsidR="00BB7D88" w:rsidRDefault="00BB7D88">
      <w:pPr>
        <w:spacing w:after="0" w:line="240" w:lineRule="auto"/>
      </w:pPr>
    </w:p>
    <w:p w14:paraId="024E10F0" w14:textId="74216B04" w:rsidR="00BB7D88" w:rsidRDefault="00BB7D88">
      <w:pPr>
        <w:spacing w:after="0" w:line="240" w:lineRule="auto"/>
      </w:pPr>
      <w:r>
        <w:t xml:space="preserve">I attach the following: </w:t>
      </w:r>
    </w:p>
    <w:p w14:paraId="14841072" w14:textId="00F5E1DC" w:rsidR="00BB7D88" w:rsidRDefault="00EE67E1">
      <w:pPr>
        <w:spacing w:after="0" w:line="240" w:lineRule="auto"/>
      </w:pPr>
      <w:r>
        <w:t>Covering letter (please see below)</w:t>
      </w:r>
    </w:p>
    <w:p w14:paraId="6E5E7F6F" w14:textId="73E66A92" w:rsidR="00BB7D88" w:rsidRDefault="00BB7D88">
      <w:pPr>
        <w:spacing w:after="0" w:line="240" w:lineRule="auto"/>
      </w:pPr>
      <w:r>
        <w:t xml:space="preserve">An application </w:t>
      </w:r>
      <w:proofErr w:type="gramStart"/>
      <w:r>
        <w:t>form</w:t>
      </w:r>
      <w:proofErr w:type="gramEnd"/>
    </w:p>
    <w:p w14:paraId="061562A4" w14:textId="77777777" w:rsidR="00BB7D88" w:rsidRDefault="00BB7D88">
      <w:pPr>
        <w:spacing w:after="0" w:line="240" w:lineRule="auto"/>
      </w:pPr>
      <w:r>
        <w:t>Equal opportunities monitoring form</w:t>
      </w:r>
    </w:p>
    <w:p w14:paraId="30BD2B70" w14:textId="77777777" w:rsidR="00BB7D88" w:rsidRDefault="00BB7D88">
      <w:pPr>
        <w:spacing w:after="0" w:line="240" w:lineRule="auto"/>
      </w:pPr>
    </w:p>
    <w:p w14:paraId="0DBC54D5" w14:textId="77777777" w:rsidR="00BB7D88" w:rsidRDefault="00BB7D88">
      <w:pPr>
        <w:spacing w:after="0" w:line="240" w:lineRule="auto"/>
      </w:pPr>
      <w:r>
        <w:t xml:space="preserve">Further information about the School, including a link to our </w:t>
      </w:r>
      <w:proofErr w:type="spellStart"/>
      <w:r>
        <w:t>OfSTED</w:t>
      </w:r>
      <w:proofErr w:type="spellEnd"/>
      <w:r>
        <w:t xml:space="preserve"> report, can be found at </w:t>
      </w:r>
      <w:r w:rsidRPr="00BB7D88">
        <w:rPr>
          <w:i/>
          <w:color w:val="0070C0"/>
        </w:rPr>
        <w:t>www.litherlandhigh.com</w:t>
      </w:r>
      <w:r w:rsidRPr="00BB7D88">
        <w:rPr>
          <w:color w:val="0070C0"/>
        </w:rPr>
        <w:t xml:space="preserve"> </w:t>
      </w:r>
    </w:p>
    <w:p w14:paraId="18D89BD0" w14:textId="77777777" w:rsidR="00BB7D88" w:rsidRDefault="00BB7D88">
      <w:pPr>
        <w:spacing w:after="0" w:line="240" w:lineRule="auto"/>
      </w:pPr>
    </w:p>
    <w:p w14:paraId="0D7C741C" w14:textId="5801841E" w:rsidR="00BB7D88" w:rsidRDefault="00BB7D88">
      <w:pPr>
        <w:spacing w:after="0" w:line="240" w:lineRule="auto"/>
      </w:pPr>
      <w:r>
        <w:t xml:space="preserve">Please complete the application form and return it, together </w:t>
      </w:r>
      <w:r w:rsidRPr="00BB7D88">
        <w:rPr>
          <w:b/>
        </w:rPr>
        <w:t xml:space="preserve">with a </w:t>
      </w:r>
      <w:r w:rsidR="00151352">
        <w:rPr>
          <w:b/>
        </w:rPr>
        <w:t>separate cover</w:t>
      </w:r>
      <w:r w:rsidRPr="00BB7D88">
        <w:rPr>
          <w:b/>
        </w:rPr>
        <w:t xml:space="preserve"> letter of application, by 12</w:t>
      </w:r>
      <w:r>
        <w:t xml:space="preserve"> </w:t>
      </w:r>
      <w:r w:rsidRPr="00BB7D88">
        <w:rPr>
          <w:b/>
        </w:rPr>
        <w:t xml:space="preserve">noon on Monday </w:t>
      </w:r>
      <w:r w:rsidR="000A4F85">
        <w:rPr>
          <w:b/>
        </w:rPr>
        <w:t>30</w:t>
      </w:r>
      <w:r w:rsidR="000A4F85" w:rsidRPr="000A4F85">
        <w:rPr>
          <w:b/>
          <w:vertAlign w:val="superscript"/>
        </w:rPr>
        <w:t>th</w:t>
      </w:r>
      <w:r w:rsidR="000A4F85">
        <w:rPr>
          <w:b/>
        </w:rPr>
        <w:t xml:space="preserve"> June</w:t>
      </w:r>
      <w:r w:rsidRPr="00BB7D88">
        <w:rPr>
          <w:b/>
        </w:rPr>
        <w:t xml:space="preserve"> 2025</w:t>
      </w:r>
      <w:bookmarkStart w:id="1" w:name="_GoBack"/>
      <w:bookmarkEnd w:id="1"/>
    </w:p>
    <w:p w14:paraId="7A36EDB8" w14:textId="77777777" w:rsidR="00BB7D88" w:rsidRDefault="00BB7D88">
      <w:pPr>
        <w:spacing w:after="0" w:line="240" w:lineRule="auto"/>
      </w:pPr>
    </w:p>
    <w:p w14:paraId="3FBB71DD" w14:textId="2CFF8499" w:rsidR="00BB7D88" w:rsidRDefault="00BB7D88">
      <w:pPr>
        <w:spacing w:after="0" w:line="240" w:lineRule="auto"/>
      </w:pPr>
      <w:r>
        <w:t xml:space="preserve">In your </w:t>
      </w:r>
      <w:r w:rsidR="00EE67E1">
        <w:t xml:space="preserve">cover </w:t>
      </w:r>
      <w:r>
        <w:t xml:space="preserve">letter, please indicate: </w:t>
      </w:r>
    </w:p>
    <w:p w14:paraId="0CD75FCA" w14:textId="77777777" w:rsidR="00BB7D88" w:rsidRDefault="00BB7D88">
      <w:pPr>
        <w:spacing w:after="0" w:line="240" w:lineRule="auto"/>
      </w:pPr>
      <w:r>
        <w:t xml:space="preserve">Your previous experience which you consider to be relevant to the post. </w:t>
      </w:r>
    </w:p>
    <w:p w14:paraId="0AA5FD5C" w14:textId="1CF562AE" w:rsidR="00BB7D88" w:rsidRDefault="00BB7D88">
      <w:pPr>
        <w:spacing w:after="0" w:line="240" w:lineRule="auto"/>
      </w:pPr>
      <w:r>
        <w:t xml:space="preserve">How your skill set ensures you will be successful in this post. </w:t>
      </w:r>
    </w:p>
    <w:p w14:paraId="5554705F" w14:textId="77777777" w:rsidR="00BB7D88" w:rsidRDefault="00BB7D88">
      <w:pPr>
        <w:spacing w:after="0" w:line="240" w:lineRule="auto"/>
      </w:pPr>
      <w:r>
        <w:t xml:space="preserve">How you could contribute to the school becoming outstanding. </w:t>
      </w:r>
    </w:p>
    <w:p w14:paraId="6286F5F5" w14:textId="77777777" w:rsidR="00BB7D88" w:rsidRDefault="00BB7D88">
      <w:pPr>
        <w:spacing w:after="0" w:line="240" w:lineRule="auto"/>
      </w:pPr>
    </w:p>
    <w:p w14:paraId="3ACE35C1" w14:textId="6E969510" w:rsidR="00146380" w:rsidRDefault="00BB7D88">
      <w:pPr>
        <w:spacing w:after="0" w:line="240" w:lineRule="auto"/>
      </w:pPr>
      <w:r>
        <w:t>I look forward to receiving your application. Once again, thank you for your interest.</w:t>
      </w:r>
    </w:p>
    <w:p w14:paraId="21E17795" w14:textId="77252726" w:rsidR="00BB7D88" w:rsidRDefault="00BB7D88">
      <w:pPr>
        <w:spacing w:after="0" w:line="240" w:lineRule="auto"/>
        <w:rPr>
          <w:rFonts w:eastAsia="Times New Roman" w:cstheme="minorHAnsi"/>
          <w:color w:val="FF0000"/>
          <w:lang w:eastAsia="en-GB"/>
        </w:rPr>
      </w:pPr>
    </w:p>
    <w:p w14:paraId="675BE47F" w14:textId="77777777" w:rsidR="00BB7D88" w:rsidRDefault="00BB7D88">
      <w:pPr>
        <w:spacing w:after="0" w:line="240" w:lineRule="auto"/>
        <w:rPr>
          <w:rFonts w:eastAsia="Times New Roman" w:cstheme="minorHAnsi"/>
          <w:color w:val="FF0000"/>
          <w:lang w:eastAsia="en-GB"/>
        </w:rPr>
      </w:pPr>
    </w:p>
    <w:bookmarkEnd w:id="0"/>
    <w:p w14:paraId="13F0F4BF" w14:textId="77777777" w:rsidR="00146380" w:rsidRDefault="00CC2F1C">
      <w:pPr>
        <w:spacing w:after="0" w:line="240" w:lineRule="auto"/>
        <w:rPr>
          <w:rFonts w:eastAsia="Times New Roman" w:cstheme="minorHAnsi"/>
          <w:lang w:eastAsia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D23E302" wp14:editId="14A0B2F4">
            <wp:simplePos x="0" y="0"/>
            <wp:positionH relativeFrom="margin">
              <wp:posOffset>-300990</wp:posOffset>
            </wp:positionH>
            <wp:positionV relativeFrom="paragraph">
              <wp:posOffset>183515</wp:posOffset>
            </wp:positionV>
            <wp:extent cx="2319256" cy="723834"/>
            <wp:effectExtent l="0" t="0" r="508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256" cy="723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476">
        <w:rPr>
          <w:rFonts w:eastAsia="Times New Roman" w:cstheme="minorHAnsi"/>
          <w:lang w:eastAsia="en-GB"/>
        </w:rPr>
        <w:t>Yours sincerely</w:t>
      </w:r>
    </w:p>
    <w:p w14:paraId="1DEA0FBE" w14:textId="77777777" w:rsidR="00146380" w:rsidRDefault="00146380">
      <w:pPr>
        <w:spacing w:after="0" w:line="240" w:lineRule="auto"/>
        <w:rPr>
          <w:rFonts w:eastAsia="Times New Roman" w:cstheme="minorHAnsi"/>
          <w:lang w:eastAsia="en-GB"/>
        </w:rPr>
      </w:pPr>
    </w:p>
    <w:p w14:paraId="376AA306" w14:textId="77777777" w:rsidR="00146380" w:rsidRDefault="00146380">
      <w:pPr>
        <w:spacing w:after="0" w:line="240" w:lineRule="auto"/>
        <w:rPr>
          <w:rFonts w:eastAsia="Times New Roman" w:cstheme="minorHAnsi"/>
          <w:lang w:eastAsia="en-GB"/>
        </w:rPr>
      </w:pPr>
    </w:p>
    <w:p w14:paraId="10FCDD19" w14:textId="77777777" w:rsidR="00146380" w:rsidRDefault="00146380">
      <w:pPr>
        <w:spacing w:after="0" w:line="240" w:lineRule="auto"/>
        <w:rPr>
          <w:rFonts w:eastAsia="Times New Roman" w:cstheme="minorHAnsi"/>
          <w:lang w:eastAsia="en-GB"/>
        </w:rPr>
      </w:pPr>
    </w:p>
    <w:p w14:paraId="4FBAB93C" w14:textId="0E94D035" w:rsidR="00146380" w:rsidRDefault="00146380">
      <w:pPr>
        <w:spacing w:after="0" w:line="240" w:lineRule="auto"/>
        <w:rPr>
          <w:rFonts w:eastAsia="Times New Roman" w:cstheme="minorHAnsi"/>
          <w:lang w:eastAsia="en-GB"/>
        </w:rPr>
      </w:pPr>
    </w:p>
    <w:p w14:paraId="7E044164" w14:textId="77777777" w:rsidR="00D32B72" w:rsidRDefault="00D32B72">
      <w:pPr>
        <w:spacing w:after="0" w:line="240" w:lineRule="auto"/>
        <w:rPr>
          <w:rFonts w:eastAsia="Times New Roman" w:cstheme="minorHAnsi"/>
          <w:lang w:eastAsia="en-GB"/>
        </w:rPr>
      </w:pPr>
    </w:p>
    <w:p w14:paraId="496112A1" w14:textId="77777777" w:rsidR="00146380" w:rsidRDefault="00727476">
      <w:pPr>
        <w:spacing w:after="0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Mrs C</w:t>
      </w:r>
      <w:r w:rsidR="00CC2F1C">
        <w:rPr>
          <w:rFonts w:eastAsia="Times New Roman" w:cstheme="minorHAnsi"/>
          <w:lang w:eastAsia="en-GB"/>
        </w:rPr>
        <w:t>.</w:t>
      </w:r>
      <w:r>
        <w:rPr>
          <w:rFonts w:eastAsia="Times New Roman" w:cstheme="minorHAnsi"/>
          <w:lang w:eastAsia="en-GB"/>
        </w:rPr>
        <w:t xml:space="preserve"> Hallwood </w:t>
      </w:r>
    </w:p>
    <w:p w14:paraId="2C14908B" w14:textId="77777777" w:rsidR="00146380" w:rsidRDefault="00727476">
      <w:pPr>
        <w:spacing w:after="0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Principal</w:t>
      </w:r>
    </w:p>
    <w:p w14:paraId="2BF9E71C" w14:textId="77777777" w:rsidR="00146380" w:rsidRDefault="00146380">
      <w:pPr>
        <w:rPr>
          <w:rFonts w:ascii="Gill Sans MT" w:hAnsi="Gill Sans MT"/>
        </w:rPr>
      </w:pPr>
    </w:p>
    <w:sectPr w:rsidR="00146380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440" w:left="1134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016DD" w14:textId="77777777" w:rsidR="00146380" w:rsidRDefault="00727476">
      <w:pPr>
        <w:spacing w:after="0" w:line="240" w:lineRule="auto"/>
      </w:pPr>
      <w:r>
        <w:separator/>
      </w:r>
    </w:p>
  </w:endnote>
  <w:endnote w:type="continuationSeparator" w:id="0">
    <w:p w14:paraId="542D27D7" w14:textId="77777777" w:rsidR="00146380" w:rsidRDefault="00727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4B87E" w14:textId="77777777" w:rsidR="00146380" w:rsidRDefault="00727476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60C57485" wp14:editId="12140D34">
              <wp:simplePos x="0" y="0"/>
              <wp:positionH relativeFrom="column">
                <wp:posOffset>-3498916</wp:posOffset>
              </wp:positionH>
              <wp:positionV relativeFrom="paragraph">
                <wp:posOffset>-3829941</wp:posOffset>
              </wp:positionV>
              <wp:extent cx="12860721" cy="4945688"/>
              <wp:effectExtent l="0" t="0" r="226695" b="40767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860721" cy="4945688"/>
                        <a:chOff x="0" y="0"/>
                        <a:chExt cx="12860721" cy="4945688"/>
                      </a:xfrm>
                    </wpg:grpSpPr>
                    <wps:wsp>
                      <wps:cNvPr id="8" name="Isosceles Triangle 8"/>
                      <wps:cNvSpPr>
                        <a:spLocks noChangeArrowheads="1"/>
                      </wps:cNvSpPr>
                      <wps:spPr bwMode="auto">
                        <a:xfrm rot="1146844" flipV="1">
                          <a:off x="0" y="1650670"/>
                          <a:ext cx="6874510" cy="3295018"/>
                        </a:xfrm>
                        <a:prstGeom prst="triangle">
                          <a:avLst>
                            <a:gd name="adj" fmla="val 45431"/>
                          </a:avLst>
                        </a:prstGeom>
                        <a:solidFill>
                          <a:srgbClr val="66B6E2">
                            <a:alpha val="32941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" name="Isosceles Triangle 7"/>
                      <wps:cNvSpPr>
                        <a:spLocks noChangeArrowheads="1"/>
                      </wps:cNvSpPr>
                      <wps:spPr bwMode="auto">
                        <a:xfrm rot="11153512" flipV="1">
                          <a:off x="3693226" y="0"/>
                          <a:ext cx="9167495" cy="4884411"/>
                        </a:xfrm>
                        <a:prstGeom prst="triangle">
                          <a:avLst>
                            <a:gd name="adj" fmla="val 0"/>
                          </a:avLst>
                        </a:prstGeom>
                        <a:solidFill>
                          <a:srgbClr val="263C81">
                            <a:alpha val="38824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918857" y="3135086"/>
                          <a:ext cx="5273039" cy="11677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35BEA0" w14:textId="77777777" w:rsidR="00146380" w:rsidRDefault="00727476">
                            <w:pPr>
                              <w:jc w:val="center"/>
                              <w:rPr>
                                <w:rFonts w:ascii="Gill Sans MT" w:hAnsi="Gill Sans MT"/>
                                <w:color w:val="002060"/>
                                <w:sz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i/>
                                <w:color w:val="002060"/>
                                <w:sz w:val="24"/>
                              </w:rPr>
                              <w:t>Part of the Heath Family (NW) Multi-Academy Trust</w:t>
                            </w:r>
                            <w:r>
                              <w:rPr>
                                <w:rFonts w:ascii="Gill Sans MT" w:hAnsi="Gill Sans MT"/>
                                <w:i/>
                                <w:color w:val="002060"/>
                                <w:sz w:val="24"/>
                              </w:rPr>
                              <w:br/>
                            </w:r>
                            <w:r>
                              <w:rPr>
                                <w:rFonts w:ascii="Gill Sans MT" w:hAnsi="Gill Sans MT"/>
                                <w:color w:val="002060"/>
                                <w:sz w:val="24"/>
                              </w:rPr>
                              <w:t>The Education Campus, Sterrix Lane. Litherland, Liverpool, L21 0DB</w:t>
                            </w:r>
                            <w:r>
                              <w:rPr>
                                <w:rFonts w:ascii="Gill Sans MT" w:hAnsi="Gill Sans MT"/>
                                <w:color w:val="002060"/>
                                <w:sz w:val="24"/>
                              </w:rPr>
                              <w:br/>
                              <w:t xml:space="preserve"> 0151 214 3434      litherlandhigh.com</w:t>
                            </w:r>
                          </w:p>
                          <w:p w14:paraId="03DECA4F" w14:textId="77777777" w:rsidR="00146380" w:rsidRDefault="00146380">
                            <w:pPr>
                              <w:rPr>
                                <w:rFonts w:ascii="Gill Sans MT" w:hAnsi="Gill Sans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" name="Graphic 10" descr="World"/>
                      <wps:cNvSpPr/>
                      <wps:spPr>
                        <a:xfrm>
                          <a:off x="6436426" y="3633850"/>
                          <a:ext cx="122555" cy="122555"/>
                        </a:xfrm>
                        <a:custGeom>
                          <a:avLst/>
                          <a:gdLst>
                            <a:gd name="connsiteX0" fmla="*/ 70459 w 122660"/>
                            <a:gd name="connsiteY0" fmla="*/ 112422 h 122660"/>
                            <a:gd name="connsiteX1" fmla="*/ 93700 w 122660"/>
                            <a:gd name="connsiteY1" fmla="*/ 64811 h 122660"/>
                            <a:gd name="connsiteX2" fmla="*/ 113068 w 122660"/>
                            <a:gd name="connsiteY2" fmla="*/ 64811 h 122660"/>
                            <a:gd name="connsiteX3" fmla="*/ 70459 w 122660"/>
                            <a:gd name="connsiteY3" fmla="*/ 112422 h 122660"/>
                            <a:gd name="connsiteX4" fmla="*/ 10097 w 122660"/>
                            <a:gd name="connsiteY4" fmla="*/ 64811 h 122660"/>
                            <a:gd name="connsiteX5" fmla="*/ 29465 w 122660"/>
                            <a:gd name="connsiteY5" fmla="*/ 64811 h 122660"/>
                            <a:gd name="connsiteX6" fmla="*/ 52706 w 122660"/>
                            <a:gd name="connsiteY6" fmla="*/ 112422 h 122660"/>
                            <a:gd name="connsiteX7" fmla="*/ 10097 w 122660"/>
                            <a:gd name="connsiteY7" fmla="*/ 64811 h 122660"/>
                            <a:gd name="connsiteX8" fmla="*/ 52706 w 122660"/>
                            <a:gd name="connsiteY8" fmla="*/ 10743 h 122660"/>
                            <a:gd name="connsiteX9" fmla="*/ 29465 w 122660"/>
                            <a:gd name="connsiteY9" fmla="*/ 58355 h 122660"/>
                            <a:gd name="connsiteX10" fmla="*/ 10097 w 122660"/>
                            <a:gd name="connsiteY10" fmla="*/ 58355 h 122660"/>
                            <a:gd name="connsiteX11" fmla="*/ 52706 w 122660"/>
                            <a:gd name="connsiteY11" fmla="*/ 10743 h 122660"/>
                            <a:gd name="connsiteX12" fmla="*/ 64811 w 122660"/>
                            <a:gd name="connsiteY12" fmla="*/ 64811 h 122660"/>
                            <a:gd name="connsiteX13" fmla="*/ 87245 w 122660"/>
                            <a:gd name="connsiteY13" fmla="*/ 64811 h 122660"/>
                            <a:gd name="connsiteX14" fmla="*/ 64811 w 122660"/>
                            <a:gd name="connsiteY14" fmla="*/ 109194 h 122660"/>
                            <a:gd name="connsiteX15" fmla="*/ 64811 w 122660"/>
                            <a:gd name="connsiteY15" fmla="*/ 64811 h 122660"/>
                            <a:gd name="connsiteX16" fmla="*/ 58355 w 122660"/>
                            <a:gd name="connsiteY16" fmla="*/ 64811 h 122660"/>
                            <a:gd name="connsiteX17" fmla="*/ 58355 w 122660"/>
                            <a:gd name="connsiteY17" fmla="*/ 109194 h 122660"/>
                            <a:gd name="connsiteX18" fmla="*/ 35921 w 122660"/>
                            <a:gd name="connsiteY18" fmla="*/ 64811 h 122660"/>
                            <a:gd name="connsiteX19" fmla="*/ 58355 w 122660"/>
                            <a:gd name="connsiteY19" fmla="*/ 64811 h 122660"/>
                            <a:gd name="connsiteX20" fmla="*/ 64811 w 122660"/>
                            <a:gd name="connsiteY20" fmla="*/ 13971 h 122660"/>
                            <a:gd name="connsiteX21" fmla="*/ 87245 w 122660"/>
                            <a:gd name="connsiteY21" fmla="*/ 58355 h 122660"/>
                            <a:gd name="connsiteX22" fmla="*/ 64811 w 122660"/>
                            <a:gd name="connsiteY22" fmla="*/ 58355 h 122660"/>
                            <a:gd name="connsiteX23" fmla="*/ 64811 w 122660"/>
                            <a:gd name="connsiteY23" fmla="*/ 13971 h 122660"/>
                            <a:gd name="connsiteX24" fmla="*/ 58355 w 122660"/>
                            <a:gd name="connsiteY24" fmla="*/ 58355 h 122660"/>
                            <a:gd name="connsiteX25" fmla="*/ 35921 w 122660"/>
                            <a:gd name="connsiteY25" fmla="*/ 58355 h 122660"/>
                            <a:gd name="connsiteX26" fmla="*/ 58355 w 122660"/>
                            <a:gd name="connsiteY26" fmla="*/ 13971 h 122660"/>
                            <a:gd name="connsiteX27" fmla="*/ 58355 w 122660"/>
                            <a:gd name="connsiteY27" fmla="*/ 58355 h 122660"/>
                            <a:gd name="connsiteX28" fmla="*/ 113068 w 122660"/>
                            <a:gd name="connsiteY28" fmla="*/ 58355 h 122660"/>
                            <a:gd name="connsiteX29" fmla="*/ 93700 w 122660"/>
                            <a:gd name="connsiteY29" fmla="*/ 58355 h 122660"/>
                            <a:gd name="connsiteX30" fmla="*/ 70459 w 122660"/>
                            <a:gd name="connsiteY30" fmla="*/ 10743 h 122660"/>
                            <a:gd name="connsiteX31" fmla="*/ 113068 w 122660"/>
                            <a:gd name="connsiteY31" fmla="*/ 58355 h 122660"/>
                            <a:gd name="connsiteX32" fmla="*/ 61583 w 122660"/>
                            <a:gd name="connsiteY32" fmla="*/ 252 h 122660"/>
                            <a:gd name="connsiteX33" fmla="*/ 252 w 122660"/>
                            <a:gd name="connsiteY33" fmla="*/ 61583 h 122660"/>
                            <a:gd name="connsiteX34" fmla="*/ 61583 w 122660"/>
                            <a:gd name="connsiteY34" fmla="*/ 122913 h 122660"/>
                            <a:gd name="connsiteX35" fmla="*/ 122913 w 122660"/>
                            <a:gd name="connsiteY35" fmla="*/ 61583 h 122660"/>
                            <a:gd name="connsiteX36" fmla="*/ 61583 w 122660"/>
                            <a:gd name="connsiteY36" fmla="*/ 252 h 1226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122660" h="122660">
                              <a:moveTo>
                                <a:pt x="70459" y="112422"/>
                              </a:moveTo>
                              <a:cubicBezTo>
                                <a:pt x="80950" y="99511"/>
                                <a:pt x="92571" y="83210"/>
                                <a:pt x="93700" y="64811"/>
                              </a:cubicBezTo>
                              <a:lnTo>
                                <a:pt x="113068" y="64811"/>
                              </a:lnTo>
                              <a:cubicBezTo>
                                <a:pt x="111615" y="88858"/>
                                <a:pt x="93700" y="108387"/>
                                <a:pt x="70459" y="112422"/>
                              </a:cubicBezTo>
                              <a:close/>
                              <a:moveTo>
                                <a:pt x="10097" y="64811"/>
                              </a:moveTo>
                              <a:lnTo>
                                <a:pt x="29465" y="64811"/>
                              </a:lnTo>
                              <a:cubicBezTo>
                                <a:pt x="30756" y="83210"/>
                                <a:pt x="42215" y="99511"/>
                                <a:pt x="52706" y="112422"/>
                              </a:cubicBezTo>
                              <a:cubicBezTo>
                                <a:pt x="29465" y="108387"/>
                                <a:pt x="11550" y="88858"/>
                                <a:pt x="10097" y="64811"/>
                              </a:cubicBezTo>
                              <a:close/>
                              <a:moveTo>
                                <a:pt x="52706" y="10743"/>
                              </a:moveTo>
                              <a:cubicBezTo>
                                <a:pt x="42215" y="23655"/>
                                <a:pt x="30595" y="39956"/>
                                <a:pt x="29465" y="58355"/>
                              </a:cubicBezTo>
                              <a:lnTo>
                                <a:pt x="10097" y="58355"/>
                              </a:lnTo>
                              <a:cubicBezTo>
                                <a:pt x="11550" y="34307"/>
                                <a:pt x="29465" y="14778"/>
                                <a:pt x="52706" y="10743"/>
                              </a:cubicBezTo>
                              <a:close/>
                              <a:moveTo>
                                <a:pt x="64811" y="64811"/>
                              </a:moveTo>
                              <a:lnTo>
                                <a:pt x="87245" y="64811"/>
                              </a:lnTo>
                              <a:cubicBezTo>
                                <a:pt x="85953" y="81434"/>
                                <a:pt x="75140" y="96444"/>
                                <a:pt x="64811" y="109194"/>
                              </a:cubicBezTo>
                              <a:lnTo>
                                <a:pt x="64811" y="64811"/>
                              </a:lnTo>
                              <a:close/>
                              <a:moveTo>
                                <a:pt x="58355" y="64811"/>
                              </a:moveTo>
                              <a:lnTo>
                                <a:pt x="58355" y="109194"/>
                              </a:lnTo>
                              <a:cubicBezTo>
                                <a:pt x="48025" y="96444"/>
                                <a:pt x="37212" y="81434"/>
                                <a:pt x="35921" y="64811"/>
                              </a:cubicBezTo>
                              <a:lnTo>
                                <a:pt x="58355" y="64811"/>
                              </a:lnTo>
                              <a:close/>
                              <a:moveTo>
                                <a:pt x="64811" y="13971"/>
                              </a:moveTo>
                              <a:cubicBezTo>
                                <a:pt x="75140" y="26721"/>
                                <a:pt x="85953" y="41570"/>
                                <a:pt x="87245" y="58355"/>
                              </a:cubicBezTo>
                              <a:lnTo>
                                <a:pt x="64811" y="58355"/>
                              </a:lnTo>
                              <a:lnTo>
                                <a:pt x="64811" y="13971"/>
                              </a:lnTo>
                              <a:close/>
                              <a:moveTo>
                                <a:pt x="58355" y="58355"/>
                              </a:moveTo>
                              <a:lnTo>
                                <a:pt x="35921" y="58355"/>
                              </a:lnTo>
                              <a:cubicBezTo>
                                <a:pt x="37212" y="41731"/>
                                <a:pt x="48025" y="26721"/>
                                <a:pt x="58355" y="13971"/>
                              </a:cubicBezTo>
                              <a:lnTo>
                                <a:pt x="58355" y="58355"/>
                              </a:lnTo>
                              <a:close/>
                              <a:moveTo>
                                <a:pt x="113068" y="58355"/>
                              </a:moveTo>
                              <a:lnTo>
                                <a:pt x="93700" y="58355"/>
                              </a:lnTo>
                              <a:cubicBezTo>
                                <a:pt x="92571" y="39956"/>
                                <a:pt x="80950" y="23655"/>
                                <a:pt x="70459" y="10743"/>
                              </a:cubicBezTo>
                              <a:cubicBezTo>
                                <a:pt x="93700" y="14778"/>
                                <a:pt x="111615" y="34307"/>
                                <a:pt x="113068" y="58355"/>
                              </a:cubicBezTo>
                              <a:close/>
                              <a:moveTo>
                                <a:pt x="61583" y="252"/>
                              </a:moveTo>
                              <a:cubicBezTo>
                                <a:pt x="27689" y="252"/>
                                <a:pt x="252" y="27689"/>
                                <a:pt x="252" y="61583"/>
                              </a:cubicBezTo>
                              <a:cubicBezTo>
                                <a:pt x="252" y="95476"/>
                                <a:pt x="27689" y="122913"/>
                                <a:pt x="61583" y="122913"/>
                              </a:cubicBezTo>
                              <a:cubicBezTo>
                                <a:pt x="95476" y="122913"/>
                                <a:pt x="122913" y="95476"/>
                                <a:pt x="122913" y="61583"/>
                              </a:cubicBezTo>
                              <a:cubicBezTo>
                                <a:pt x="122913" y="27689"/>
                                <a:pt x="95476" y="252"/>
                                <a:pt x="61583" y="25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63C81"/>
                        </a:solidFill>
                        <a:ln w="1984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3" name="Graphic 9" descr="Receiver"/>
                      <wpg:cNvGrpSpPr/>
                      <wpg:grpSpPr>
                        <a:xfrm>
                          <a:off x="5272644" y="3633850"/>
                          <a:ext cx="111760" cy="135255"/>
                          <a:chOff x="4459623" y="10328443"/>
                          <a:chExt cx="93307" cy="112603"/>
                        </a:xfrm>
                        <a:solidFill>
                          <a:srgbClr val="263C81"/>
                        </a:solidFill>
                      </wpg:grpSpPr>
                      <wps:wsp>
                        <wps:cNvPr id="14" name="Freeform: Shape 14"/>
                        <wps:cNvSpPr/>
                        <wps:spPr>
                          <a:xfrm>
                            <a:off x="4470972" y="10328443"/>
                            <a:ext cx="26776" cy="32405"/>
                          </a:xfrm>
                          <a:custGeom>
                            <a:avLst/>
                            <a:gdLst>
                              <a:gd name="connsiteX0" fmla="*/ 25095 w 26775"/>
                              <a:gd name="connsiteY0" fmla="*/ 30089 h 32404"/>
                              <a:gd name="connsiteX1" fmla="*/ 26608 w 26775"/>
                              <a:gd name="connsiteY1" fmla="*/ 25721 h 32404"/>
                              <a:gd name="connsiteX2" fmla="*/ 25095 w 26775"/>
                              <a:gd name="connsiteY2" fmla="*/ 21354 h 32404"/>
                              <a:gd name="connsiteX3" fmla="*/ 9030 w 26775"/>
                              <a:gd name="connsiteY3" fmla="*/ 2052 h 32404"/>
                              <a:gd name="connsiteX4" fmla="*/ 5537 w 26775"/>
                              <a:gd name="connsiteY4" fmla="*/ 220 h 32404"/>
                              <a:gd name="connsiteX5" fmla="*/ 1928 w 26775"/>
                              <a:gd name="connsiteY5" fmla="*/ 2052 h 32404"/>
                              <a:gd name="connsiteX6" fmla="*/ 182 w 26775"/>
                              <a:gd name="connsiteY6" fmla="*/ 4165 h 32404"/>
                              <a:gd name="connsiteX7" fmla="*/ 23349 w 26775"/>
                              <a:gd name="connsiteY7" fmla="*/ 32202 h 32404"/>
                              <a:gd name="connsiteX8" fmla="*/ 25095 w 26775"/>
                              <a:gd name="connsiteY8" fmla="*/ 30089 h 324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6775" h="32404">
                                <a:moveTo>
                                  <a:pt x="25095" y="30089"/>
                                </a:moveTo>
                                <a:cubicBezTo>
                                  <a:pt x="26026" y="28962"/>
                                  <a:pt x="26608" y="27412"/>
                                  <a:pt x="26608" y="25721"/>
                                </a:cubicBezTo>
                                <a:cubicBezTo>
                                  <a:pt x="26608" y="24031"/>
                                  <a:pt x="26026" y="22481"/>
                                  <a:pt x="25095" y="21354"/>
                                </a:cubicBezTo>
                                <a:lnTo>
                                  <a:pt x="9030" y="2052"/>
                                </a:lnTo>
                                <a:cubicBezTo>
                                  <a:pt x="8098" y="925"/>
                                  <a:pt x="6818" y="220"/>
                                  <a:pt x="5537" y="220"/>
                                </a:cubicBezTo>
                                <a:cubicBezTo>
                                  <a:pt x="4256" y="220"/>
                                  <a:pt x="2859" y="925"/>
                                  <a:pt x="1928" y="2052"/>
                                </a:cubicBezTo>
                                <a:lnTo>
                                  <a:pt x="182" y="4165"/>
                                </a:lnTo>
                                <a:lnTo>
                                  <a:pt x="23349" y="32202"/>
                                </a:lnTo>
                                <a:lnTo>
                                  <a:pt x="25095" y="3008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98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Freeform: Shape 15"/>
                        <wps:cNvSpPr/>
                        <wps:spPr>
                          <a:xfrm>
                            <a:off x="4459623" y="10336758"/>
                            <a:ext cx="86147" cy="104288"/>
                          </a:xfrm>
                          <a:custGeom>
                            <a:avLst/>
                            <a:gdLst>
                              <a:gd name="connsiteX0" fmla="*/ 59845 w 86148"/>
                              <a:gd name="connsiteY0" fmla="*/ 71511 h 104259"/>
                              <a:gd name="connsiteX1" fmla="*/ 58099 w 86148"/>
                              <a:gd name="connsiteY1" fmla="*/ 72356 h 104259"/>
                              <a:gd name="connsiteX2" fmla="*/ 56352 w 86148"/>
                              <a:gd name="connsiteY2" fmla="*/ 71511 h 104259"/>
                              <a:gd name="connsiteX3" fmla="*/ 27481 w 86148"/>
                              <a:gd name="connsiteY3" fmla="*/ 36711 h 104259"/>
                              <a:gd name="connsiteX4" fmla="*/ 26783 w 86148"/>
                              <a:gd name="connsiteY4" fmla="*/ 34597 h 104259"/>
                              <a:gd name="connsiteX5" fmla="*/ 27481 w 86148"/>
                              <a:gd name="connsiteY5" fmla="*/ 32484 h 104259"/>
                              <a:gd name="connsiteX6" fmla="*/ 31090 w 86148"/>
                              <a:gd name="connsiteY6" fmla="*/ 28257 h 104259"/>
                              <a:gd name="connsiteX7" fmla="*/ 7923 w 86148"/>
                              <a:gd name="connsiteY7" fmla="*/ 220 h 104259"/>
                              <a:gd name="connsiteX8" fmla="*/ 4081 w 86148"/>
                              <a:gd name="connsiteY8" fmla="*/ 4870 h 104259"/>
                              <a:gd name="connsiteX9" fmla="*/ 240 w 86148"/>
                              <a:gd name="connsiteY9" fmla="*/ 14873 h 104259"/>
                              <a:gd name="connsiteX10" fmla="*/ 2917 w 86148"/>
                              <a:gd name="connsiteY10" fmla="*/ 33189 h 104259"/>
                              <a:gd name="connsiteX11" fmla="*/ 9902 w 86148"/>
                              <a:gd name="connsiteY11" fmla="*/ 47982 h 104259"/>
                              <a:gd name="connsiteX12" fmla="*/ 45409 w 86148"/>
                              <a:gd name="connsiteY12" fmla="*/ 92363 h 104259"/>
                              <a:gd name="connsiteX13" fmla="*/ 52743 w 86148"/>
                              <a:gd name="connsiteY13" fmla="*/ 97998 h 104259"/>
                              <a:gd name="connsiteX14" fmla="*/ 71370 w 86148"/>
                              <a:gd name="connsiteY14" fmla="*/ 104620 h 104259"/>
                              <a:gd name="connsiteX15" fmla="*/ 83245 w 86148"/>
                              <a:gd name="connsiteY15" fmla="*/ 98984 h 104259"/>
                              <a:gd name="connsiteX16" fmla="*/ 86388 w 86148"/>
                              <a:gd name="connsiteY16" fmla="*/ 95180 h 104259"/>
                              <a:gd name="connsiteX17" fmla="*/ 63337 w 86148"/>
                              <a:gd name="connsiteY17" fmla="*/ 67143 h 104259"/>
                              <a:gd name="connsiteX18" fmla="*/ 59845 w 86148"/>
                              <a:gd name="connsiteY18" fmla="*/ 71511 h 1042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86148" h="104259">
                                <a:moveTo>
                                  <a:pt x="59845" y="71511"/>
                                </a:moveTo>
                                <a:cubicBezTo>
                                  <a:pt x="59379" y="72074"/>
                                  <a:pt x="58681" y="72356"/>
                                  <a:pt x="58099" y="72356"/>
                                </a:cubicBezTo>
                                <a:cubicBezTo>
                                  <a:pt x="57517" y="72356"/>
                                  <a:pt x="56818" y="72074"/>
                                  <a:pt x="56352" y="71511"/>
                                </a:cubicBezTo>
                                <a:lnTo>
                                  <a:pt x="27481" y="36711"/>
                                </a:lnTo>
                                <a:cubicBezTo>
                                  <a:pt x="27015" y="36147"/>
                                  <a:pt x="26783" y="35302"/>
                                  <a:pt x="26783" y="34597"/>
                                </a:cubicBezTo>
                                <a:cubicBezTo>
                                  <a:pt x="26783" y="33893"/>
                                  <a:pt x="27015" y="33048"/>
                                  <a:pt x="27481" y="32484"/>
                                </a:cubicBezTo>
                                <a:lnTo>
                                  <a:pt x="31090" y="28257"/>
                                </a:lnTo>
                                <a:lnTo>
                                  <a:pt x="7923" y="220"/>
                                </a:lnTo>
                                <a:cubicBezTo>
                                  <a:pt x="6410" y="2052"/>
                                  <a:pt x="5013" y="3742"/>
                                  <a:pt x="4081" y="4870"/>
                                </a:cubicBezTo>
                                <a:cubicBezTo>
                                  <a:pt x="1753" y="7546"/>
                                  <a:pt x="356" y="11069"/>
                                  <a:pt x="240" y="14873"/>
                                </a:cubicBezTo>
                                <a:cubicBezTo>
                                  <a:pt x="-110" y="21213"/>
                                  <a:pt x="1171" y="27271"/>
                                  <a:pt x="2917" y="33189"/>
                                </a:cubicBezTo>
                                <a:cubicBezTo>
                                  <a:pt x="4780" y="38402"/>
                                  <a:pt x="7225" y="43333"/>
                                  <a:pt x="9902" y="47982"/>
                                </a:cubicBezTo>
                                <a:cubicBezTo>
                                  <a:pt x="19448" y="65312"/>
                                  <a:pt x="31439" y="80387"/>
                                  <a:pt x="45409" y="92363"/>
                                </a:cubicBezTo>
                                <a:cubicBezTo>
                                  <a:pt x="47738" y="94476"/>
                                  <a:pt x="50182" y="96308"/>
                                  <a:pt x="52743" y="97998"/>
                                </a:cubicBezTo>
                                <a:cubicBezTo>
                                  <a:pt x="58564" y="101521"/>
                                  <a:pt x="64734" y="104057"/>
                                  <a:pt x="71370" y="104620"/>
                                </a:cubicBezTo>
                                <a:cubicBezTo>
                                  <a:pt x="75794" y="105043"/>
                                  <a:pt x="80218" y="102929"/>
                                  <a:pt x="83245" y="98984"/>
                                </a:cubicBezTo>
                                <a:lnTo>
                                  <a:pt x="86388" y="95180"/>
                                </a:lnTo>
                                <a:lnTo>
                                  <a:pt x="63337" y="67143"/>
                                </a:lnTo>
                                <a:lnTo>
                                  <a:pt x="59845" y="71511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98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reeform: Shape 16"/>
                        <wps:cNvSpPr/>
                        <wps:spPr>
                          <a:xfrm>
                            <a:off x="4526154" y="10395366"/>
                            <a:ext cx="26776" cy="32405"/>
                          </a:xfrm>
                          <a:custGeom>
                            <a:avLst/>
                            <a:gdLst>
                              <a:gd name="connsiteX0" fmla="*/ 25211 w 26775"/>
                              <a:gd name="connsiteY0" fmla="*/ 21495 h 32404"/>
                              <a:gd name="connsiteX1" fmla="*/ 9146 w 26775"/>
                              <a:gd name="connsiteY1" fmla="*/ 2052 h 32404"/>
                              <a:gd name="connsiteX2" fmla="*/ 5537 w 26775"/>
                              <a:gd name="connsiteY2" fmla="*/ 220 h 32404"/>
                              <a:gd name="connsiteX3" fmla="*/ 1928 w 26775"/>
                              <a:gd name="connsiteY3" fmla="*/ 2052 h 32404"/>
                              <a:gd name="connsiteX4" fmla="*/ 182 w 26775"/>
                              <a:gd name="connsiteY4" fmla="*/ 4306 h 32404"/>
                              <a:gd name="connsiteX5" fmla="*/ 23349 w 26775"/>
                              <a:gd name="connsiteY5" fmla="*/ 32343 h 32404"/>
                              <a:gd name="connsiteX6" fmla="*/ 25095 w 26775"/>
                              <a:gd name="connsiteY6" fmla="*/ 30230 h 32404"/>
                              <a:gd name="connsiteX7" fmla="*/ 26608 w 26775"/>
                              <a:gd name="connsiteY7" fmla="*/ 25862 h 32404"/>
                              <a:gd name="connsiteX8" fmla="*/ 25211 w 26775"/>
                              <a:gd name="connsiteY8" fmla="*/ 21495 h 324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6775" h="32404">
                                <a:moveTo>
                                  <a:pt x="25211" y="21495"/>
                                </a:moveTo>
                                <a:lnTo>
                                  <a:pt x="9146" y="2052"/>
                                </a:lnTo>
                                <a:cubicBezTo>
                                  <a:pt x="8215" y="925"/>
                                  <a:pt x="6934" y="220"/>
                                  <a:pt x="5537" y="220"/>
                                </a:cubicBezTo>
                                <a:cubicBezTo>
                                  <a:pt x="4140" y="220"/>
                                  <a:pt x="2859" y="925"/>
                                  <a:pt x="1928" y="2052"/>
                                </a:cubicBezTo>
                                <a:lnTo>
                                  <a:pt x="182" y="4306"/>
                                </a:lnTo>
                                <a:lnTo>
                                  <a:pt x="23349" y="32343"/>
                                </a:lnTo>
                                <a:lnTo>
                                  <a:pt x="25095" y="30230"/>
                                </a:lnTo>
                                <a:cubicBezTo>
                                  <a:pt x="26026" y="29103"/>
                                  <a:pt x="26608" y="27553"/>
                                  <a:pt x="26608" y="25862"/>
                                </a:cubicBezTo>
                                <a:cubicBezTo>
                                  <a:pt x="26608" y="24172"/>
                                  <a:pt x="26143" y="22622"/>
                                  <a:pt x="25211" y="21495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98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0C57485" id="Group 5" o:spid="_x0000_s1027" style="position:absolute;margin-left:-275.5pt;margin-top:-301.55pt;width:1012.65pt;height:389.4pt;z-index:251674624" coordsize="128607,49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"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" o:spid="_x0000_s1028" type="#_x0000_t5" style="position:absolute;top:16506;width:68745;height:32950;rotation:-1252659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" adj="9813" fillcolor="#66b6e2" stroked="f">
                <v:fill opacity="21588f"/>
                <v:textbox inset="2.88pt,2.88pt,2.88pt,2.88pt"/>
              </v:shape>
              <v:shape id="Isosceles Triangle 7" o:spid="_x0000_s1029" type="#_x0000_t5" style="position:absolute;left:36932;width:91675;height:48844;rotation:11410351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" adj="0" fillcolor="#263c81" stroked="f">
                <v:fill opacity="25443f"/>
                <v:textbox inset="2.88pt,2.88pt,2.88pt,2.88p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39188;top:31350;width:52730;height:11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1735BEA0" w14:textId="77777777" w:rsidR="00146380" w:rsidRDefault="00727476">
                      <w:pPr>
                        <w:jc w:val="center"/>
                        <w:rPr>
                          <w:rFonts w:ascii="Gill Sans MT" w:hAnsi="Gill Sans MT"/>
                          <w:color w:val="002060"/>
                          <w:sz w:val="24"/>
                        </w:rPr>
                      </w:pPr>
                      <w:r>
                        <w:rPr>
                          <w:rFonts w:ascii="Gill Sans MT" w:hAnsi="Gill Sans MT"/>
                          <w:i/>
                          <w:color w:val="002060"/>
                          <w:sz w:val="24"/>
                        </w:rPr>
                        <w:t>Part of the Heath Family (NW) Multi-Academy Trust</w:t>
                      </w:r>
                      <w:r>
                        <w:rPr>
                          <w:rFonts w:ascii="Gill Sans MT" w:hAnsi="Gill Sans MT"/>
                          <w:i/>
                          <w:color w:val="002060"/>
                          <w:sz w:val="24"/>
                        </w:rPr>
                        <w:br/>
                      </w:r>
                      <w:r>
                        <w:rPr>
                          <w:rFonts w:ascii="Gill Sans MT" w:hAnsi="Gill Sans MT"/>
                          <w:color w:val="002060"/>
                          <w:sz w:val="24"/>
                        </w:rPr>
                        <w:t>The Education Campus, Sterrix Lane. Litherland, Liverpool, L21 0DB</w:t>
                      </w:r>
                      <w:r>
                        <w:rPr>
                          <w:rFonts w:ascii="Gill Sans MT" w:hAnsi="Gill Sans MT"/>
                          <w:color w:val="002060"/>
                          <w:sz w:val="24"/>
                        </w:rPr>
                        <w:br/>
                        <w:t xml:space="preserve"> 0151 214 3434      litherlandhigh.com</w:t>
                      </w:r>
                    </w:p>
                    <w:p w14:paraId="03DECA4F" w14:textId="77777777" w:rsidR="00146380" w:rsidRDefault="00146380">
                      <w:pPr>
                        <w:rPr>
                          <w:rFonts w:ascii="Gill Sans MT" w:hAnsi="Gill Sans MT"/>
                          <w:sz w:val="24"/>
                        </w:rPr>
                      </w:pPr>
                    </w:p>
                  </w:txbxContent>
                </v:textbox>
              </v:shape>
              <v:shape id="Graphic 10" o:spid="_x0000_s1031" alt="World" style="position:absolute;left:64364;top:36338;width:1225;height:1226;visibility:visible;mso-wrap-style:square;v-text-anchor:middle" coordsize="122660,122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" path="m70459,112422c80950,99511,92571,83210,93700,64811r19368,c111615,88858,93700,108387,70459,112422xm10097,64811r19368,c30756,83210,42215,99511,52706,112422,29465,108387,11550,88858,10097,64811xm52706,10743c42215,23655,30595,39956,29465,58355r-19368,c11550,34307,29465,14778,52706,10743xm64811,64811r22434,c85953,81434,75140,96444,64811,109194r,-44383xm58355,64811r,44383c48025,96444,37212,81434,35921,64811r22434,xm64811,13971c75140,26721,85953,41570,87245,58355r-22434,l64811,13971xm58355,58355r-22434,c37212,41731,48025,26721,58355,13971r,44384xm113068,58355r-19368,c92571,39956,80950,23655,70459,10743v23241,4035,41156,23564,42609,47612xm61583,252c27689,252,252,27689,252,61583v,33893,27437,61330,61331,61330c95476,122913,122913,95476,122913,61583,122913,27689,95476,252,61583,252xe" fillcolor="#263c81" stroked="f" strokeweight=".05511mm">
                <v:stroke joinstyle="miter"/>
                <v:path arrowok="t" o:connecttype="custom" o:connectlocs="70399,112326;93620,64756;112971,64756;70399,112326;10088,64756;29440,64756;52661,112326;10088,64756;52661,10734;29440,58305;10088,58305;52661,10734;64756,64756;87170,64756;64756,109101;64756,64756;58305,64756;58305,109101;35890,64756;58305,64756;64756,13959;87170,58305;64756,58305;64756,13959;58305,58305;35890,58305;58305,13959;58305,58305;112971,58305;93620,58305;70399,10734;112971,58305;61530,252;252,61530;61530,122808;122808,61530;61530,252" o:connectangles="0,0,0,0,0,0,0,0,0,0,0,0,0,0,0,0,0,0,0,0,0,0,0,0,0,0,0,0,0,0,0,0,0,0,0,0,0"/>
              </v:shape>
              <v:group id="Graphic 9" o:spid="_x0000_s1032" alt="Receiver" style="position:absolute;left:52726;top:36338;width:1118;height:1353" coordorigin="44596,103284" coordsize="933,1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: Shape 14" o:spid="_x0000_s1033" style="position:absolute;left:44709;top:103284;width:268;height:324;visibility:visible;mso-wrap-style:square;v-text-anchor:middle" coordsize="26775,32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" path="m25095,30089v931,-1127,1513,-2677,1513,-4368c26608,24031,26026,22481,25095,21354l9030,2052c8098,925,6818,220,5537,220,4256,220,2859,925,1928,2052l182,4165,23349,32202r1746,-2113xe" filled="f" stroked="f" strokeweight=".05511mm">
                  <v:stroke joinstyle="miter"/>
                  <v:path arrowok="t" o:connecttype="custom" o:connectlocs="25096,30090;26609,25722;25096,21355;9030,2052;5537,220;1928,2052;182,4165;23350,32203;25096,30090" o:connectangles="0,0,0,0,0,0,0,0,0"/>
                </v:shape>
                <v:shape id="Freeform: Shape 15" o:spid="_x0000_s1034" style="position:absolute;left:44596;top:103367;width:861;height:1043;visibility:visible;mso-wrap-style:square;v-text-anchor:middle" coordsize="86148,104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" path="m59845,71511v-466,563,-1164,845,-1746,845c57517,72356,56818,72074,56352,71511l27481,36711v-466,-564,-698,-1409,-698,-2114c26783,33893,27015,33048,27481,32484r3609,-4227l7923,220c6410,2052,5013,3742,4081,4870,1753,7546,356,11069,240,14873v-350,6340,931,12398,2677,18316c4780,38402,7225,43333,9902,47982v9546,17330,21537,32405,35507,44381c47738,94476,50182,96308,52743,97998v5821,3523,11991,6059,18627,6622c75794,105043,80218,102929,83245,98984r3143,-3804l63337,67143r-3492,4368xe" filled="f" stroked="f" strokeweight=".05511mm">
                  <v:stroke joinstyle="miter"/>
                  <v:path arrowok="t" o:connecttype="custom" o:connectlocs="59844,71531;58098,72376;56351,71531;27481,36721;26783,34607;27481,32493;31090,28265;7923,220;4081,4871;240,14877;2917,33198;9902,47995;45408,92389;52742,98025;71369,104649;83244,99012;86387,95206;63336,67162;59844,71531" o:connectangles="0,0,0,0,0,0,0,0,0,0,0,0,0,0,0,0,0,0,0"/>
                </v:shape>
                <v:shape id="Freeform: Shape 16" o:spid="_x0000_s1035" style="position:absolute;left:45261;top:103953;width:268;height:324;visibility:visible;mso-wrap-style:square;v-text-anchor:middle" coordsize="26775,32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" path="m25211,21495l9146,2052c8215,925,6934,220,5537,220,4140,220,2859,925,1928,2052l182,4306,23349,32343r1746,-2113c26026,29103,26608,27553,26608,25862v,-1690,-465,-3240,-1397,-4367xe" filled="f" stroked="f" strokeweight=".05511mm">
                  <v:stroke joinstyle="miter"/>
                  <v:path arrowok="t" o:connecttype="custom" o:connectlocs="25212,21496;9146,2052;5537,220;1928,2052;182,4306;23350,32344;25096,30231;26609,25863;25212,21496" o:connectangles="0,0,0,0,0,0,0,0,0"/>
                </v:shape>
              </v:group>
            </v:group>
          </w:pict>
        </mc:Fallback>
      </mc:AlternateContent>
    </w:r>
  </w:p>
  <w:p w14:paraId="6F367C28" w14:textId="77777777" w:rsidR="00146380" w:rsidRDefault="001463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3AF94A" w14:textId="77777777" w:rsidR="00146380" w:rsidRDefault="00727476">
      <w:pPr>
        <w:spacing w:after="0" w:line="240" w:lineRule="auto"/>
      </w:pPr>
      <w:r>
        <w:separator/>
      </w:r>
    </w:p>
  </w:footnote>
  <w:footnote w:type="continuationSeparator" w:id="0">
    <w:p w14:paraId="70159F80" w14:textId="77777777" w:rsidR="00146380" w:rsidRDefault="00727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DA68F" w14:textId="77777777" w:rsidR="00146380" w:rsidRDefault="000A4F85">
    <w:pPr>
      <w:pStyle w:val="Header"/>
    </w:pPr>
    <w:r>
      <w:rPr>
        <w:noProof/>
        <w:lang w:eastAsia="en-GB"/>
      </w:rPr>
      <w:pict w14:anchorId="17446B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90283" o:spid="_x0000_s1026" type="#_x0000_t75" style="position:absolute;margin-left:0;margin-top:0;width:451.15pt;height:637.35pt;z-index:-251666432;mso-position-horizontal:center;mso-position-horizontal-relative:margin;mso-position-vertical:center;mso-position-vertical-relative:margin" o:allowincell="f">
          <v:imagedata r:id="rId1" o:title="ros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4F6B5" w14:textId="77777777" w:rsidR="00146380" w:rsidRDefault="0072747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36E9E99A" wp14:editId="46B39242">
              <wp:simplePos x="0" y="0"/>
              <wp:positionH relativeFrom="column">
                <wp:posOffset>-1520380</wp:posOffset>
              </wp:positionH>
              <wp:positionV relativeFrom="paragraph">
                <wp:posOffset>848360</wp:posOffset>
              </wp:positionV>
              <wp:extent cx="5272405" cy="794385"/>
              <wp:effectExtent l="0" t="0" r="0" b="0"/>
              <wp:wrapNone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2405" cy="7943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1ED13C" w14:textId="77777777" w:rsidR="00146380" w:rsidRDefault="00727476">
                          <w:pPr>
                            <w:jc w:val="center"/>
                            <w:rPr>
                              <w:rFonts w:ascii="Gill Sans MT" w:hAnsi="Gill Sans MT"/>
                              <w:color w:val="002060"/>
                              <w:sz w:val="14"/>
                            </w:rPr>
                          </w:pPr>
                          <w:r>
                            <w:rPr>
                              <w:rFonts w:ascii="Gill Sans MT" w:hAnsi="Gill Sans MT"/>
                              <w:color w:val="002060"/>
                              <w:sz w:val="20"/>
                            </w:rPr>
                            <w:t>Principal – Mrs C Hallwood BA (Hons) N.P.Q.H</w:t>
                          </w:r>
                        </w:p>
                        <w:p w14:paraId="294DACCF" w14:textId="77777777" w:rsidR="00146380" w:rsidRDefault="00146380">
                          <w:pPr>
                            <w:rPr>
                              <w:rFonts w:ascii="Gill Sans MT" w:hAnsi="Gill Sans MT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E9E9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19.7pt;margin-top:66.8pt;width:415.15pt;height:62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" filled="f" stroked="f">
              <v:textbox style="mso-fit-shape-to-text:t">
                <w:txbxContent>
                  <w:p w14:paraId="301ED13C" w14:textId="77777777" w:rsidR="00146380" w:rsidRDefault="00727476">
                    <w:pPr>
                      <w:jc w:val="center"/>
                      <w:rPr>
                        <w:rFonts w:ascii="Gill Sans MT" w:hAnsi="Gill Sans MT"/>
                        <w:color w:val="002060"/>
                        <w:sz w:val="14"/>
                      </w:rPr>
                    </w:pPr>
                    <w:r>
                      <w:rPr>
                        <w:rFonts w:ascii="Gill Sans MT" w:hAnsi="Gill Sans MT"/>
                        <w:color w:val="002060"/>
                        <w:sz w:val="20"/>
                      </w:rPr>
                      <w:t>Principal – Mrs C Hallwood BA (Hons) N.P.Q.H</w:t>
                    </w:r>
                  </w:p>
                  <w:p w14:paraId="294DACCF" w14:textId="77777777" w:rsidR="00146380" w:rsidRDefault="00146380">
                    <w:pPr>
                      <w:rPr>
                        <w:rFonts w:ascii="Gill Sans MT" w:hAnsi="Gill Sans MT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1FEDB98" wp14:editId="593B4C74">
              <wp:simplePos x="0" y="0"/>
              <wp:positionH relativeFrom="column">
                <wp:posOffset>-696339</wp:posOffset>
              </wp:positionH>
              <wp:positionV relativeFrom="paragraph">
                <wp:posOffset>1203300</wp:posOffset>
              </wp:positionV>
              <wp:extent cx="7555675" cy="0"/>
              <wp:effectExtent l="0" t="19050" r="2667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5567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263C8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233A26E" id="Straight Connector 4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85pt,94.75pt" to="540.1pt,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" strokecolor="#263c81" strokeweight="2.25pt"/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5648" behindDoc="0" locked="0" layoutInCell="1" allowOverlap="1" wp14:anchorId="52F0F041" wp14:editId="003DDFF5">
          <wp:simplePos x="0" y="0"/>
          <wp:positionH relativeFrom="margin">
            <wp:posOffset>-162560</wp:posOffset>
          </wp:positionH>
          <wp:positionV relativeFrom="paragraph">
            <wp:posOffset>18415</wp:posOffset>
          </wp:positionV>
          <wp:extent cx="2283460" cy="807085"/>
          <wp:effectExtent l="0" t="0" r="254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3460" cy="807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4E471" w14:textId="77777777" w:rsidR="00146380" w:rsidRDefault="000A4F85">
    <w:pPr>
      <w:pStyle w:val="Header"/>
    </w:pPr>
    <w:r>
      <w:rPr>
        <w:noProof/>
        <w:lang w:eastAsia="en-GB"/>
      </w:rPr>
      <w:pict w14:anchorId="264B41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90282" o:spid="_x0000_s1025" type="#_x0000_t75" style="position:absolute;margin-left:0;margin-top:0;width:451.15pt;height:637.35pt;z-index:-251667456;mso-position-horizontal:center;mso-position-horizontal-relative:margin;mso-position-vertical:center;mso-position-vertical-relative:margin" o:allowincell="f">
          <v:imagedata r:id="rId1" o:title="ros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00B13"/>
    <w:multiLevelType w:val="hybridMultilevel"/>
    <w:tmpl w:val="086ED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jAwNjCzNDUzN7VU0lEKTi0uzszPAykwrQUAvthUUSwAAAA="/>
  </w:docVars>
  <w:rsids>
    <w:rsidRoot w:val="00146380"/>
    <w:rsid w:val="000069AC"/>
    <w:rsid w:val="000A4F85"/>
    <w:rsid w:val="0014147E"/>
    <w:rsid w:val="00146380"/>
    <w:rsid w:val="00151352"/>
    <w:rsid w:val="0018203F"/>
    <w:rsid w:val="00213310"/>
    <w:rsid w:val="00217F84"/>
    <w:rsid w:val="002473F2"/>
    <w:rsid w:val="002843B8"/>
    <w:rsid w:val="002B73F6"/>
    <w:rsid w:val="002E689A"/>
    <w:rsid w:val="00335FF9"/>
    <w:rsid w:val="00350CB6"/>
    <w:rsid w:val="004038CE"/>
    <w:rsid w:val="004145FE"/>
    <w:rsid w:val="004175B1"/>
    <w:rsid w:val="00445312"/>
    <w:rsid w:val="004535BD"/>
    <w:rsid w:val="00453EAC"/>
    <w:rsid w:val="004B483E"/>
    <w:rsid w:val="004F1608"/>
    <w:rsid w:val="00562F26"/>
    <w:rsid w:val="005E05F1"/>
    <w:rsid w:val="006715BD"/>
    <w:rsid w:val="00727476"/>
    <w:rsid w:val="007C5695"/>
    <w:rsid w:val="007D5418"/>
    <w:rsid w:val="008225E1"/>
    <w:rsid w:val="00946A86"/>
    <w:rsid w:val="0099794E"/>
    <w:rsid w:val="009B10E5"/>
    <w:rsid w:val="009B59EB"/>
    <w:rsid w:val="00A03826"/>
    <w:rsid w:val="00A24954"/>
    <w:rsid w:val="00B25C18"/>
    <w:rsid w:val="00B73EF9"/>
    <w:rsid w:val="00BB7D88"/>
    <w:rsid w:val="00C344ED"/>
    <w:rsid w:val="00C82DA9"/>
    <w:rsid w:val="00C938C7"/>
    <w:rsid w:val="00CC2F1C"/>
    <w:rsid w:val="00D32B72"/>
    <w:rsid w:val="00E6315B"/>
    <w:rsid w:val="00EE6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6CE3A"/>
  <w15:docId w15:val="{35F29562-4C8D-4080-854C-A30CAAE83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7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00F9E-BA56-4CFC-9D7D-4A7B36367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URNS</dc:creator>
  <cp:lastModifiedBy>DOConnell</cp:lastModifiedBy>
  <cp:revision>3</cp:revision>
  <cp:lastPrinted>2025-01-30T12:12:00Z</cp:lastPrinted>
  <dcterms:created xsi:type="dcterms:W3CDTF">2025-06-12T08:54:00Z</dcterms:created>
  <dcterms:modified xsi:type="dcterms:W3CDTF">2025-06-12T08:54:00Z</dcterms:modified>
</cp:coreProperties>
</file>